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W w:w="10667" w:type="dxa"/>
        <w:tblInd w:w="-4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60"/>
        <w:gridCol w:w="3827"/>
        <w:gridCol w:w="37"/>
        <w:gridCol w:w="1239"/>
        <w:gridCol w:w="1334"/>
        <w:gridCol w:w="1335"/>
        <w:gridCol w:w="1335"/>
      </w:tblGrid>
      <w:tr w:rsidR="00B85CC1" w:rsidRPr="00A511E9" w:rsidTr="009F7F65">
        <w:trPr>
          <w:trHeight w:val="16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85CC1" w:rsidRPr="00A511E9" w:rsidRDefault="00B85CC1" w:rsidP="002C7340">
            <w:pPr>
              <w:spacing w:line="240" w:lineRule="auto"/>
              <w:ind w:left="97" w:hanging="165"/>
              <w:rPr>
                <w:rFonts w:ascii="Times New Roman" w:hAnsi="Times New Roman" w:cs="Times New Roman"/>
                <w:sz w:val="20"/>
                <w:szCs w:val="20"/>
              </w:rPr>
            </w:pPr>
            <w:r w:rsidRPr="00A511E9">
              <w:rPr>
                <w:rFonts w:ascii="Times New Roman" w:hAnsi="Times New Roman" w:cs="Times New Roman"/>
                <w:b/>
                <w:sz w:val="20"/>
                <w:szCs w:val="20"/>
              </w:rPr>
              <w:t>Akademik Yıl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85CC1" w:rsidRPr="00A511E9" w:rsidRDefault="00B85CC1" w:rsidP="00C72BF2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85CC1" w:rsidRPr="00A511E9" w:rsidRDefault="00B600F3" w:rsidP="002C7340">
            <w:pPr>
              <w:spacing w:line="240" w:lineRule="auto"/>
              <w:ind w:left="260" w:hanging="31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arıyıl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5A5A5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85CC1" w:rsidRPr="00A511E9" w:rsidRDefault="002772F4" w:rsidP="002C734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-2540</wp:posOffset>
                      </wp:positionV>
                      <wp:extent cx="209550" cy="152400"/>
                      <wp:effectExtent l="0" t="0" r="19050" b="19050"/>
                      <wp:wrapNone/>
                      <wp:docPr id="9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CF28CD" id="Dikdörtgen 5" o:spid="_x0000_s1026" style="position:absolute;margin-left:1.6pt;margin-top:-.2pt;width:16.5pt;height:1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" fillcolor="window" strokecolor="#70ad47" strokeweight="1pt">
                      <v:path arrowok="t"/>
                    </v:rect>
                  </w:pict>
                </mc:Fallback>
              </mc:AlternateContent>
            </w:r>
            <w:r w:rsidR="00B85CC1">
              <w:rPr>
                <w:rFonts w:ascii="Times New Roman" w:hAnsi="Times New Roman" w:cs="Times New Roman"/>
                <w:sz w:val="20"/>
                <w:szCs w:val="20"/>
              </w:rPr>
              <w:t xml:space="preserve">         Güz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5A5A5"/>
              <w:bottom w:val="single" w:sz="4" w:space="0" w:color="auto"/>
              <w:right w:val="single" w:sz="4" w:space="0" w:color="A5A5A5"/>
            </w:tcBorders>
            <w:vAlign w:val="bottom"/>
          </w:tcPr>
          <w:p w:rsidR="00B85CC1" w:rsidRPr="00A511E9" w:rsidRDefault="002772F4" w:rsidP="002C734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0</wp:posOffset>
                      </wp:positionV>
                      <wp:extent cx="209550" cy="152400"/>
                      <wp:effectExtent l="0" t="0" r="19050" b="19050"/>
                      <wp:wrapNone/>
                      <wp:docPr id="8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524D0E" id="Dikdörtgen 5" o:spid="_x0000_s1026" style="position:absolute;margin-left:-1.4pt;margin-top:0;width:16.5pt;height:1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" fillcolor="window" strokecolor="#70ad47" strokeweight="1pt">
                      <v:path arrowok="t"/>
                    </v:rect>
                  </w:pict>
                </mc:Fallback>
              </mc:AlternateContent>
            </w:r>
            <w:r w:rsidR="00B85CC1">
              <w:rPr>
                <w:rFonts w:ascii="Times New Roman" w:hAnsi="Times New Roman" w:cs="Times New Roman"/>
                <w:sz w:val="20"/>
                <w:szCs w:val="20"/>
              </w:rPr>
              <w:t xml:space="preserve">        Bahar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5A5A5"/>
              <w:bottom w:val="single" w:sz="4" w:space="0" w:color="auto"/>
              <w:right w:val="single" w:sz="4" w:space="0" w:color="auto"/>
            </w:tcBorders>
            <w:vAlign w:val="bottom"/>
          </w:tcPr>
          <w:p w:rsidR="00B85CC1" w:rsidRPr="00A511E9" w:rsidRDefault="002772F4" w:rsidP="002C734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-1270</wp:posOffset>
                      </wp:positionV>
                      <wp:extent cx="209550" cy="152400"/>
                      <wp:effectExtent l="0" t="0" r="19050" b="19050"/>
                      <wp:wrapNone/>
                      <wp:docPr id="7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C84584" id="Dikdörtgen 5" o:spid="_x0000_s1026" style="position:absolute;margin-left:-2.15pt;margin-top:-.1pt;width:16.5pt;height:1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" filled="f" strokecolor="#70ad47" strokeweight="1pt">
                      <v:path arrowok="t"/>
                    </v:rect>
                  </w:pict>
                </mc:Fallback>
              </mc:AlternateContent>
            </w:r>
            <w:r w:rsidR="00B85CC1">
              <w:rPr>
                <w:rFonts w:ascii="Times New Roman" w:hAnsi="Times New Roman" w:cs="Times New Roman"/>
                <w:sz w:val="20"/>
                <w:szCs w:val="20"/>
              </w:rPr>
              <w:t xml:space="preserve">        Yaz</w:t>
            </w:r>
          </w:p>
        </w:tc>
      </w:tr>
      <w:tr w:rsidR="00B600F3" w:rsidRPr="00A511E9" w:rsidTr="003B5EDB">
        <w:trPr>
          <w:trHeight w:val="16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9B373F" w:rsidP="00B600F3">
            <w:pPr>
              <w:spacing w:line="240" w:lineRule="auto"/>
              <w:ind w:left="97" w:hanging="16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kült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B600F3">
            <w:pPr>
              <w:spacing w:line="24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C72BF2" w:rsidP="00B600F3">
            <w:pPr>
              <w:spacing w:line="240" w:lineRule="auto"/>
              <w:ind w:left="260" w:hanging="31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ölümü</w:t>
            </w:r>
          </w:p>
        </w:tc>
        <w:tc>
          <w:tcPr>
            <w:tcW w:w="4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EB29E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00F3" w:rsidRPr="00A511E9" w:rsidTr="003B5EDB">
        <w:trPr>
          <w:trHeight w:val="25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C72BF2" w:rsidP="00B600F3">
            <w:pPr>
              <w:spacing w:line="240" w:lineRule="auto"/>
              <w:ind w:left="97" w:hanging="16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EB29E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C72BF2" w:rsidP="00B600F3">
            <w:pPr>
              <w:spacing w:line="240" w:lineRule="auto"/>
              <w:ind w:left="260" w:hanging="31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ğrenci No</w:t>
            </w:r>
          </w:p>
        </w:tc>
        <w:tc>
          <w:tcPr>
            <w:tcW w:w="4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EB29E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00F3" w:rsidRPr="00A511E9" w:rsidTr="003B5EDB">
        <w:trPr>
          <w:trHeight w:val="216"/>
        </w:trPr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C72BF2" w:rsidP="00B600F3">
            <w:pPr>
              <w:spacing w:line="240" w:lineRule="auto"/>
              <w:ind w:left="97" w:hanging="1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ep Tel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B600F3">
            <w:pPr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B600F3">
            <w:pPr>
              <w:spacing w:line="240" w:lineRule="auto"/>
              <w:ind w:left="260" w:hanging="31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-Posta</w:t>
            </w:r>
          </w:p>
        </w:tc>
        <w:tc>
          <w:tcPr>
            <w:tcW w:w="40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B600F3">
            <w:pPr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00F3" w:rsidRPr="00A511E9" w:rsidTr="00EC49BD">
        <w:trPr>
          <w:trHeight w:val="216"/>
        </w:trPr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B600F3" w:rsidP="00B600F3">
            <w:pPr>
              <w:spacing w:line="240" w:lineRule="auto"/>
              <w:ind w:left="97" w:hanging="16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11E9">
              <w:rPr>
                <w:rFonts w:ascii="Times New Roman" w:hAnsi="Times New Roman" w:cs="Times New Roman"/>
                <w:b/>
                <w:sz w:val="20"/>
                <w:szCs w:val="20"/>
              </w:rPr>
              <w:t>Ders Alma</w:t>
            </w:r>
          </w:p>
        </w:tc>
        <w:tc>
          <w:tcPr>
            <w:tcW w:w="3864" w:type="dxa"/>
            <w:gridSpan w:val="2"/>
            <w:tcBorders>
              <w:left w:val="single" w:sz="4" w:space="0" w:color="auto"/>
              <w:right w:val="single" w:sz="4" w:space="0" w:color="A5A5A5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B600F3" w:rsidRPr="00A511E9" w:rsidRDefault="002772F4" w:rsidP="00B600F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511E9">
              <w:rPr>
                <w:rFonts w:ascii="Times New Roman" w:hAnsi="Times New Roman" w:cs="Times New Roman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-15875</wp:posOffset>
                      </wp:positionV>
                      <wp:extent cx="209550" cy="152400"/>
                      <wp:effectExtent l="0" t="0" r="19050" b="19050"/>
                      <wp:wrapNone/>
                      <wp:docPr id="3" name="Dikdörtgen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F478ED" id="Dikdörtgen 3" o:spid="_x0000_s1026" style="position:absolute;margin-left:.25pt;margin-top:-1.25pt;width:16.5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" fillcolor="window" strokecolor="#70ad47" strokeweight="1pt">
                      <v:path arrowok="t"/>
                    </v:rect>
                  </w:pict>
                </mc:Fallback>
              </mc:AlternateContent>
            </w:r>
            <w:r w:rsidR="00B600F3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r w:rsidR="00B600F3" w:rsidRPr="00A511E9">
              <w:rPr>
                <w:rFonts w:ascii="Times New Roman" w:hAnsi="Times New Roman" w:cs="Times New Roman"/>
                <w:sz w:val="20"/>
                <w:szCs w:val="20"/>
              </w:rPr>
              <w:t>SAÜ Diğer Fakülte ve Bölümlerinden</w:t>
            </w:r>
          </w:p>
        </w:tc>
        <w:tc>
          <w:tcPr>
            <w:tcW w:w="5243" w:type="dxa"/>
            <w:gridSpan w:val="4"/>
            <w:tcBorders>
              <w:left w:val="single" w:sz="4" w:space="0" w:color="A5A5A5"/>
              <w:right w:val="single" w:sz="4" w:space="0" w:color="auto"/>
            </w:tcBorders>
            <w:vAlign w:val="bottom"/>
          </w:tcPr>
          <w:p w:rsidR="00B600F3" w:rsidRPr="00A511E9" w:rsidRDefault="002772F4" w:rsidP="000703C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511E9">
              <w:rPr>
                <w:rFonts w:ascii="Times New Roman" w:hAnsi="Times New Roman" w:cs="Times New Roman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-2540</wp:posOffset>
                      </wp:positionV>
                      <wp:extent cx="209550" cy="152400"/>
                      <wp:effectExtent l="0" t="0" r="19050" b="19050"/>
                      <wp:wrapNone/>
                      <wp:docPr id="4" name="Dikdörtgen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95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E0747C" id="Dikdörtgen 4" o:spid="_x0000_s1026" style="position:absolute;left:0;text-align:left;margin-left:-1.4pt;margin-top:-.2pt;width:16.5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" fillcolor="window" strokecolor="#70ad47" strokeweight="1pt">
                      <v:path arrowok="t"/>
                    </v:rect>
                  </w:pict>
                </mc:Fallback>
              </mc:AlternateContent>
            </w:r>
            <w:r w:rsidR="00B600F3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582A44">
              <w:rPr>
                <w:rFonts w:ascii="Times New Roman" w:hAnsi="Times New Roman" w:cs="Times New Roman"/>
                <w:sz w:val="20"/>
                <w:szCs w:val="20"/>
              </w:rPr>
              <w:t xml:space="preserve">Diğer Üniversite </w:t>
            </w:r>
            <w:r w:rsidR="00EC49B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Start"/>
            <w:r w:rsidR="00EC49BD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.……</w:t>
            </w:r>
            <w:proofErr w:type="gramEnd"/>
            <w:r w:rsidR="00EC49B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:rsidR="00B600F3" w:rsidRDefault="00B600F3" w:rsidP="00CA506F">
      <w:pPr>
        <w:ind w:left="-567"/>
        <w:rPr>
          <w:rFonts w:ascii="Times New Roman" w:hAnsi="Times New Roman" w:cs="Times New Roman"/>
          <w:sz w:val="20"/>
          <w:szCs w:val="20"/>
        </w:rPr>
      </w:pPr>
    </w:p>
    <w:p w:rsidR="00C72BF2" w:rsidRPr="00A511E9" w:rsidRDefault="007333B2" w:rsidP="007333B2">
      <w:pPr>
        <w:ind w:left="-42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</w:t>
      </w:r>
      <w:r w:rsidR="00C72BF2">
        <w:rPr>
          <w:rFonts w:ascii="Times New Roman" w:hAnsi="Times New Roman" w:cs="Times New Roman"/>
          <w:sz w:val="20"/>
          <w:szCs w:val="20"/>
        </w:rPr>
        <w:t>lacağınız ders bilgilerini bu tabloya doldurunuz.</w:t>
      </w: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"/>
        <w:gridCol w:w="2648"/>
        <w:gridCol w:w="783"/>
        <w:gridCol w:w="1934"/>
        <w:gridCol w:w="3652"/>
        <w:gridCol w:w="761"/>
      </w:tblGrid>
      <w:tr w:rsidR="000803F6" w:rsidRPr="00A511E9" w:rsidTr="0075296D">
        <w:trPr>
          <w:trHeight w:val="408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  <w:vAlign w:val="bottom"/>
          </w:tcPr>
          <w:p w:rsidR="00B91679" w:rsidRPr="00A511E9" w:rsidRDefault="00B91679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rsin Kodu</w:t>
            </w: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91679" w:rsidRPr="00A511E9" w:rsidRDefault="00B91679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91679" w:rsidRPr="00A511E9" w:rsidRDefault="00B91679" w:rsidP="0075296D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rsin AKTS</w:t>
            </w: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  <w:vAlign w:val="bottom"/>
          </w:tcPr>
          <w:p w:rsidR="00B91679" w:rsidRDefault="00B91679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rs Alacağınız Fakülte</w:t>
            </w:r>
            <w:r w:rsidR="000803F6">
              <w:rPr>
                <w:rFonts w:ascii="Times New Roman" w:hAnsi="Times New Roman" w:cs="Times New Roman"/>
                <w:b/>
                <w:sz w:val="20"/>
                <w:szCs w:val="20"/>
              </w:rPr>
              <w:t>/Bölüm</w:t>
            </w:r>
          </w:p>
          <w:p w:rsidR="00B91679" w:rsidRPr="00A511E9" w:rsidRDefault="00B91679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  <w:vAlign w:val="bottom"/>
          </w:tcPr>
          <w:p w:rsidR="00B91679" w:rsidRPr="00A511E9" w:rsidRDefault="0075296D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rşılık Gelen TEF Dersinin Kodu/Adı</w:t>
            </w:r>
          </w:p>
        </w:tc>
        <w:tc>
          <w:tcPr>
            <w:tcW w:w="696" w:type="dxa"/>
          </w:tcPr>
          <w:p w:rsidR="00B91679" w:rsidRDefault="000803F6" w:rsidP="0075296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0803F6" w:rsidRPr="00A511E9" w:rsidTr="000803F6">
        <w:trPr>
          <w:trHeight w:val="277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80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80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80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80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80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lef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3F6" w:rsidRPr="00A511E9" w:rsidTr="000803F6">
        <w:trPr>
          <w:trHeight w:val="27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679" w:rsidRPr="00A511E9" w:rsidRDefault="00B91679" w:rsidP="00B91679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F5498" w:rsidRPr="00A511E9" w:rsidRDefault="00FF5498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06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8"/>
        <w:gridCol w:w="6994"/>
      </w:tblGrid>
      <w:tr w:rsidR="00582A44" w:rsidRPr="00A511E9" w:rsidTr="00C653EA">
        <w:trPr>
          <w:trHeight w:val="1139"/>
        </w:trPr>
        <w:tc>
          <w:tcPr>
            <w:tcW w:w="3658" w:type="dxa"/>
            <w:shd w:val="clear" w:color="auto" w:fill="auto"/>
          </w:tcPr>
          <w:p w:rsidR="00582A44" w:rsidRPr="00A73FD9" w:rsidRDefault="00582A44" w:rsidP="00C653E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73FD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Öğrencinin İmzası*</w:t>
            </w:r>
          </w:p>
          <w:p w:rsidR="00582A44" w:rsidRPr="00A73FD9" w:rsidRDefault="00582A44" w:rsidP="00FC280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582A44" w:rsidRPr="00A73FD9" w:rsidRDefault="00582A44" w:rsidP="00FC280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994" w:type="dxa"/>
            <w:shd w:val="clear" w:color="auto" w:fill="auto"/>
          </w:tcPr>
          <w:p w:rsidR="002931BE" w:rsidRDefault="00C653EA" w:rsidP="00FC280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nay</w:t>
            </w:r>
            <w:bookmarkStart w:id="0" w:name="_GoBack"/>
            <w:bookmarkEnd w:id="0"/>
          </w:p>
          <w:p w:rsidR="00C653EA" w:rsidRDefault="00C653EA" w:rsidP="00FC280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C653EA" w:rsidRPr="00A73FD9" w:rsidRDefault="00C653EA" w:rsidP="00FC280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2931BE" w:rsidRDefault="00C653EA" w:rsidP="002931BE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f. Dr. Nedim SÖZBİR</w:t>
            </w:r>
          </w:p>
          <w:p w:rsidR="00582A44" w:rsidRPr="00C653EA" w:rsidRDefault="002931BE" w:rsidP="00C653E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53E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="00C653EA" w:rsidRPr="00C653E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ekan</w:t>
            </w:r>
            <w:r w:rsidRPr="00C653E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V.</w:t>
            </w:r>
          </w:p>
          <w:p w:rsidR="00C653EA" w:rsidRPr="00C653EA" w:rsidRDefault="00C653EA" w:rsidP="00C653EA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53E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eknik Eğitim Fakülte</w:t>
            </w:r>
            <w:r w:rsidRPr="00C653E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i</w:t>
            </w:r>
          </w:p>
        </w:tc>
      </w:tr>
    </w:tbl>
    <w:p w:rsidR="0059098A" w:rsidRDefault="0059098A" w:rsidP="00FC280A">
      <w:pPr>
        <w:widowControl/>
        <w:autoSpaceDE w:val="0"/>
        <w:autoSpaceDN w:val="0"/>
        <w:adjustRightInd w:val="0"/>
        <w:spacing w:line="240" w:lineRule="auto"/>
        <w:ind w:left="-567" w:right="138"/>
        <w:jc w:val="both"/>
        <w:rPr>
          <w:rFonts w:ascii="Times New Roman" w:eastAsia="Times New Roman" w:hAnsi="Times New Roman" w:cs="Times New Roman"/>
          <w:b/>
          <w:bCs/>
          <w:i/>
          <w:color w:val="auto"/>
          <w:sz w:val="20"/>
          <w:szCs w:val="20"/>
        </w:rPr>
      </w:pPr>
    </w:p>
    <w:p w:rsidR="00191C05" w:rsidRDefault="0059098A" w:rsidP="0047280B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Style w:val="Vurgu"/>
          <w:rFonts w:ascii="Times New Roman" w:hAnsi="Times New Roman" w:cs="Times New Roman"/>
          <w:bCs/>
          <w:i w:val="0"/>
          <w:color w:val="222222"/>
          <w:sz w:val="20"/>
          <w:szCs w:val="20"/>
          <w:shd w:val="clear" w:color="auto" w:fill="FFFFFF"/>
        </w:rPr>
      </w:pPr>
      <w:r w:rsidRPr="0047280B">
        <w:rPr>
          <w:rStyle w:val="Vurgu"/>
          <w:rFonts w:ascii="Times New Roman" w:hAnsi="Times New Roman" w:cs="Times New Roman"/>
          <w:bCs/>
          <w:i w:val="0"/>
          <w:color w:val="222222"/>
          <w:sz w:val="20"/>
          <w:szCs w:val="20"/>
          <w:shd w:val="clear" w:color="auto" w:fill="FFFFFF"/>
        </w:rPr>
        <w:t>*</w:t>
      </w:r>
      <w:r w:rsidR="00191C05" w:rsidRPr="0047280B">
        <w:rPr>
          <w:rStyle w:val="Vurgu"/>
          <w:rFonts w:ascii="Times New Roman" w:hAnsi="Times New Roman" w:cs="Times New Roman"/>
          <w:bCs/>
          <w:i w:val="0"/>
          <w:color w:val="222222"/>
          <w:sz w:val="20"/>
          <w:szCs w:val="20"/>
          <w:shd w:val="clear" w:color="auto" w:fill="FFFFFF"/>
        </w:rPr>
        <w:t>Kayıt sırasında bildirdiğim adresle birlikte yukarıda belirttiğim e-posta adresine yapılacak tebligatların da Tebligat Kanununa göre tarafıma yapılmış sayılacağını kabul ve beyan ederim.</w:t>
      </w:r>
    </w:p>
    <w:p w:rsidR="0047280B" w:rsidRPr="0047280B" w:rsidRDefault="0047280B" w:rsidP="0047280B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Style w:val="Vurgu"/>
          <w:rFonts w:ascii="Times New Roman" w:hAnsi="Times New Roman" w:cs="Times New Roman"/>
          <w:bCs/>
          <w:i w:val="0"/>
          <w:color w:val="222222"/>
          <w:sz w:val="20"/>
          <w:szCs w:val="20"/>
          <w:shd w:val="clear" w:color="auto" w:fill="FFFFFF"/>
        </w:rPr>
      </w:pPr>
    </w:p>
    <w:p w:rsidR="00613B7E" w:rsidRDefault="0059098A" w:rsidP="008F6246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</w:pP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* </w:t>
      </w:r>
      <w:r w:rsidR="00FF2E5A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Öğrencinin </w:t>
      </w: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başvurusu üzerine </w:t>
      </w:r>
      <w:r w:rsidR="00582A44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Dekanlığın </w:t>
      </w: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uygun görüşü ve </w:t>
      </w:r>
      <w:r w:rsidR="00582A44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ÜYK Kararı </w:t>
      </w: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ile almak istediği ders açılmadığı veya dersin diğer gruplarında ya da öğretim türünde çakıştığı takdirde ders farklı programlardan alınabilir. </w:t>
      </w:r>
    </w:p>
    <w:p w:rsidR="0047280B" w:rsidRPr="0047280B" w:rsidRDefault="0047280B" w:rsidP="0047280B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</w:pPr>
    </w:p>
    <w:p w:rsidR="00762979" w:rsidRDefault="00762979" w:rsidP="0047280B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</w:pP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>*Farklı bölüm/programdan alınan dersler öğrencinin kendi planında olduğu şekliyle transkripte işlenir</w:t>
      </w:r>
      <w:r w:rsidR="00523C6F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>.</w:t>
      </w:r>
    </w:p>
    <w:p w:rsidR="0047280B" w:rsidRPr="0047280B" w:rsidRDefault="0047280B" w:rsidP="0047280B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</w:pPr>
    </w:p>
    <w:p w:rsidR="00EC49BD" w:rsidRPr="0047280B" w:rsidRDefault="00582A44" w:rsidP="008F6246">
      <w:pPr>
        <w:widowControl/>
        <w:autoSpaceDE w:val="0"/>
        <w:autoSpaceDN w:val="0"/>
        <w:adjustRightInd w:val="0"/>
        <w:spacing w:line="240" w:lineRule="auto"/>
        <w:ind w:left="-567" w:right="136"/>
        <w:jc w:val="both"/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</w:pP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>*</w:t>
      </w:r>
      <w:r w:rsidR="00B12767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>Başvuru işlemleri akademik takvimde belirtilen tarihlerde yapılacaktır.</w:t>
      </w:r>
      <w:r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 </w:t>
      </w:r>
      <w:r w:rsidR="00B12767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Dersler öncelikle Sakarya Üniversitesinin ilgili Fakültelerinden alınacaktır. İlgili ders Sakarya Üniversitesinin bünyesinde açılmıyorsa,  </w:t>
      </w:r>
      <w:proofErr w:type="gramStart"/>
      <w:r w:rsidR="008F6246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diğer </w:t>
      </w:r>
      <w:r w:rsidR="00B12767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 üniversitelerden</w:t>
      </w:r>
      <w:proofErr w:type="gramEnd"/>
      <w:r w:rsidR="00B12767" w:rsidRPr="0047280B">
        <w:rPr>
          <w:rFonts w:ascii="Times New Roman" w:eastAsia="Times New Roman" w:hAnsi="Times New Roman" w:cs="Times New Roman"/>
          <w:bCs/>
          <w:color w:val="auto"/>
          <w:sz w:val="20"/>
          <w:szCs w:val="20"/>
        </w:rPr>
        <w:t xml:space="preserve">  alınabilir.</w:t>
      </w:r>
    </w:p>
    <w:p w:rsidR="00640BB7" w:rsidRDefault="00640BB7" w:rsidP="00B12767">
      <w:pPr>
        <w:widowControl/>
        <w:autoSpaceDE w:val="0"/>
        <w:autoSpaceDN w:val="0"/>
        <w:adjustRightInd w:val="0"/>
        <w:spacing w:line="240" w:lineRule="auto"/>
        <w:ind w:left="-567" w:right="138"/>
        <w:jc w:val="both"/>
        <w:rPr>
          <w:rFonts w:ascii="Times New Roman" w:eastAsia="Times New Roman" w:hAnsi="Times New Roman" w:cs="Times New Roman"/>
          <w:bCs/>
          <w:color w:val="auto"/>
        </w:rPr>
      </w:pPr>
    </w:p>
    <w:p w:rsidR="00640BB7" w:rsidRDefault="00640BB7" w:rsidP="00B12767">
      <w:pPr>
        <w:widowControl/>
        <w:autoSpaceDE w:val="0"/>
        <w:autoSpaceDN w:val="0"/>
        <w:adjustRightInd w:val="0"/>
        <w:spacing w:line="240" w:lineRule="auto"/>
        <w:ind w:left="-567" w:right="138"/>
        <w:jc w:val="both"/>
        <w:rPr>
          <w:rFonts w:ascii="Times New Roman" w:eastAsia="Times New Roman" w:hAnsi="Times New Roman" w:cs="Times New Roman"/>
          <w:bCs/>
          <w:color w:val="auto"/>
        </w:rPr>
      </w:pPr>
    </w:p>
    <w:tbl>
      <w:tblPr>
        <w:tblW w:w="992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1701"/>
        <w:gridCol w:w="1701"/>
        <w:gridCol w:w="1701"/>
        <w:gridCol w:w="1701"/>
        <w:gridCol w:w="1701"/>
      </w:tblGrid>
      <w:tr w:rsidR="00640BB7" w:rsidRPr="0070415D" w:rsidTr="00E935EE">
        <w:trPr>
          <w:trHeight w:val="450"/>
        </w:trPr>
        <w:tc>
          <w:tcPr>
            <w:tcW w:w="9923" w:type="dxa"/>
            <w:gridSpan w:val="6"/>
            <w:shd w:val="clear" w:color="auto" w:fill="auto"/>
            <w:noWrap/>
            <w:vAlign w:val="bottom"/>
            <w:hideMark/>
          </w:tcPr>
          <w:p w:rsidR="00640BB7" w:rsidRPr="0070415D" w:rsidRDefault="00640BB7" w:rsidP="00E935EE">
            <w:pPr>
              <w:spacing w:line="240" w:lineRule="auto"/>
              <w:jc w:val="center"/>
              <w:rPr>
                <w:rFonts w:ascii="Calibri" w:hAnsi="Calibri"/>
                <w:b/>
              </w:rPr>
            </w:pPr>
            <w:r w:rsidRPr="0070415D">
              <w:rPr>
                <w:rFonts w:ascii="Calibri" w:hAnsi="Calibri"/>
                <w:b/>
              </w:rPr>
              <w:t>HAFTALIK PROGRAM</w:t>
            </w: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D0132" w:rsidRDefault="00640BB7" w:rsidP="00E935EE">
            <w:pPr>
              <w:spacing w:line="240" w:lineRule="auto"/>
              <w:jc w:val="center"/>
              <w:rPr>
                <w:rFonts w:ascii="Calibri" w:hAnsi="Calibri"/>
                <w:b/>
              </w:rPr>
            </w:pPr>
            <w:r w:rsidRPr="00CD0132">
              <w:rPr>
                <w:rFonts w:ascii="Calibri" w:hAnsi="Calibri"/>
                <w:b/>
              </w:rPr>
              <w:t>2016/201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640BB7" w:rsidRPr="0070415D" w:rsidRDefault="00640BB7" w:rsidP="00E935EE">
            <w:pPr>
              <w:spacing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azartes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40BB7" w:rsidRPr="0070415D" w:rsidRDefault="00640BB7" w:rsidP="00E935EE">
            <w:pPr>
              <w:spacing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alı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40BB7" w:rsidRPr="0070415D" w:rsidRDefault="00640BB7" w:rsidP="00E935EE">
            <w:pPr>
              <w:spacing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Çarşamb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40BB7" w:rsidRPr="0070415D" w:rsidRDefault="00640BB7" w:rsidP="00E935EE">
            <w:pPr>
              <w:spacing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erşembe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40BB7" w:rsidRPr="0070415D" w:rsidRDefault="00640BB7" w:rsidP="00E935EE">
            <w:pPr>
              <w:spacing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uma</w:t>
            </w: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640BB7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>8</w:t>
            </w:r>
            <w:r>
              <w:rPr>
                <w:rFonts w:ascii="Calibri" w:hAnsi="Calibri"/>
              </w:rPr>
              <w:t>:00 – 0</w:t>
            </w:r>
            <w:r>
              <w:rPr>
                <w:rFonts w:ascii="Calibri" w:hAnsi="Calibri"/>
              </w:rPr>
              <w:t>8</w:t>
            </w:r>
            <w:r>
              <w:rPr>
                <w:rFonts w:ascii="Calibri" w:hAnsi="Calibri"/>
              </w:rPr>
              <w:t>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Default="00640BB7" w:rsidP="00640BB7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>9</w:t>
            </w:r>
            <w:r>
              <w:rPr>
                <w:rFonts w:ascii="Calibri" w:hAnsi="Calibri"/>
              </w:rPr>
              <w:t>:00 – 0</w:t>
            </w:r>
            <w:r>
              <w:rPr>
                <w:rFonts w:ascii="Calibri" w:hAnsi="Calibri"/>
              </w:rPr>
              <w:t>9</w:t>
            </w:r>
            <w:r>
              <w:rPr>
                <w:rFonts w:ascii="Calibri" w:hAnsi="Calibri"/>
              </w:rPr>
              <w:t>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:00 – 10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:00 – 11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:00 – 12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:00 – 13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:00 – 14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:00 – 15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:00 – 16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:00 – 17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:00 – 18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:00 – 19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:00 – 20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</w:tcPr>
          <w:p w:rsidR="00640BB7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1:00 – 21:50</w:t>
            </w:r>
          </w:p>
        </w:tc>
        <w:tc>
          <w:tcPr>
            <w:tcW w:w="1701" w:type="dxa"/>
            <w:shd w:val="clear" w:color="auto" w:fill="auto"/>
            <w:noWrap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E935EE">
        <w:trPr>
          <w:trHeight w:val="60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40BB7" w:rsidRPr="00C370DA" w:rsidRDefault="00640BB7" w:rsidP="00E935EE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2:00 – 22:5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640BB7" w:rsidRPr="00C370DA" w:rsidTr="00640BB7">
        <w:trPr>
          <w:trHeight w:val="60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0BB7" w:rsidRPr="00C370DA" w:rsidRDefault="00640BB7" w:rsidP="00640BB7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>:00 – 2</w:t>
            </w:r>
            <w:r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>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40BB7" w:rsidRPr="00C370DA" w:rsidRDefault="00640BB7" w:rsidP="00E935EE">
            <w:pPr>
              <w:spacing w:line="360" w:lineRule="auto"/>
              <w:rPr>
                <w:rFonts w:ascii="Calibri" w:hAnsi="Calibri"/>
              </w:rPr>
            </w:pPr>
          </w:p>
        </w:tc>
      </w:tr>
    </w:tbl>
    <w:p w:rsidR="00640BB7" w:rsidRPr="00A511E9" w:rsidRDefault="00640BB7" w:rsidP="00B12767">
      <w:pPr>
        <w:widowControl/>
        <w:autoSpaceDE w:val="0"/>
        <w:autoSpaceDN w:val="0"/>
        <w:adjustRightInd w:val="0"/>
        <w:spacing w:line="240" w:lineRule="auto"/>
        <w:ind w:left="-567" w:right="138"/>
        <w:jc w:val="both"/>
        <w:rPr>
          <w:rFonts w:ascii="Times New Roman" w:hAnsi="Times New Roman" w:cs="Times New Roman"/>
          <w:sz w:val="20"/>
          <w:szCs w:val="20"/>
        </w:rPr>
      </w:pPr>
    </w:p>
    <w:sectPr w:rsidR="00640BB7" w:rsidRPr="00A511E9" w:rsidSect="00523C6F">
      <w:headerReference w:type="default" r:id="rId7"/>
      <w:footerReference w:type="default" r:id="rId8"/>
      <w:pgSz w:w="11906" w:h="16838" w:code="9"/>
      <w:pgMar w:top="1134" w:right="573" w:bottom="1134" w:left="1134" w:header="0" w:footer="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0700" w:rsidRDefault="00CF0700">
      <w:pPr>
        <w:spacing w:line="240" w:lineRule="auto"/>
      </w:pPr>
      <w:r>
        <w:separator/>
      </w:r>
    </w:p>
  </w:endnote>
  <w:endnote w:type="continuationSeparator" w:id="0">
    <w:p w:rsidR="00CF0700" w:rsidRDefault="00CF07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7ECE" w:rsidRPr="00A511E9" w:rsidRDefault="00477ECE" w:rsidP="00A511E9">
    <w:pPr>
      <w:pStyle w:val="AltBilgi"/>
      <w:jc w:val="center"/>
      <w:rPr>
        <w:rFonts w:ascii="Times New Roman" w:hAnsi="Times New Roman" w:cs="Times New Roman"/>
        <w:b/>
        <w:sz w:val="20"/>
        <w:szCs w:val="20"/>
      </w:rPr>
    </w:pPr>
  </w:p>
  <w:tbl>
    <w:tblPr>
      <w:tblStyle w:val="TabloKlavuzu"/>
      <w:tblW w:w="0" w:type="auto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261"/>
      <w:gridCol w:w="2409"/>
      <w:gridCol w:w="4962"/>
    </w:tblGrid>
    <w:tr w:rsidR="002772F4" w:rsidRPr="002772F4" w:rsidTr="002772F4">
      <w:trPr>
        <w:trHeight w:val="571"/>
      </w:trPr>
      <w:tc>
        <w:tcPr>
          <w:tcW w:w="3261" w:type="dxa"/>
        </w:tcPr>
        <w:p w:rsidR="002772F4" w:rsidRPr="002772F4" w:rsidRDefault="002772F4" w:rsidP="002772F4">
          <w:pPr>
            <w:pStyle w:val="AltBilgi"/>
            <w:rPr>
              <w:sz w:val="18"/>
              <w:szCs w:val="18"/>
            </w:rPr>
          </w:pPr>
        </w:p>
      </w:tc>
      <w:tc>
        <w:tcPr>
          <w:tcW w:w="2409" w:type="dxa"/>
        </w:tcPr>
        <w:p w:rsidR="002772F4" w:rsidRPr="002772F4" w:rsidRDefault="002772F4" w:rsidP="002772F4">
          <w:pPr>
            <w:pStyle w:val="AltBilgi"/>
            <w:jc w:val="center"/>
            <w:rPr>
              <w:sz w:val="18"/>
              <w:szCs w:val="18"/>
            </w:rPr>
          </w:pPr>
        </w:p>
      </w:tc>
      <w:tc>
        <w:tcPr>
          <w:tcW w:w="4962" w:type="dxa"/>
        </w:tcPr>
        <w:p w:rsidR="002772F4" w:rsidRPr="002772F4" w:rsidRDefault="002772F4" w:rsidP="002772F4">
          <w:pPr>
            <w:pStyle w:val="AltBilgi"/>
            <w:jc w:val="right"/>
            <w:rPr>
              <w:sz w:val="18"/>
              <w:szCs w:val="18"/>
            </w:rPr>
          </w:pPr>
        </w:p>
      </w:tc>
    </w:tr>
  </w:tbl>
  <w:p w:rsidR="00283683" w:rsidRPr="00DF5A41" w:rsidRDefault="00283683" w:rsidP="00DF5A41">
    <w:pPr>
      <w:pStyle w:val="AltBilgi"/>
      <w:tabs>
        <w:tab w:val="clear" w:pos="4536"/>
        <w:tab w:val="clear" w:pos="9072"/>
        <w:tab w:val="right" w:pos="10065"/>
      </w:tabs>
      <w:ind w:left="-567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0700" w:rsidRDefault="00CF0700">
      <w:pPr>
        <w:spacing w:line="240" w:lineRule="auto"/>
      </w:pPr>
      <w:r>
        <w:separator/>
      </w:r>
    </w:p>
  </w:footnote>
  <w:footnote w:type="continuationSeparator" w:id="0">
    <w:p w:rsidR="00CF0700" w:rsidRDefault="00CF07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405" w:rsidRDefault="00CE1405">
    <w:pPr>
      <w:ind w:right="-15" w:hanging="450"/>
    </w:pPr>
  </w:p>
  <w:tbl>
    <w:tblPr>
      <w:tblW w:w="18194" w:type="dxa"/>
      <w:tblInd w:w="-67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CellMar>
        <w:left w:w="115" w:type="dxa"/>
        <w:right w:w="115" w:type="dxa"/>
      </w:tblCellMar>
      <w:tblLook w:val="0600" w:firstRow="0" w:lastRow="0" w:firstColumn="0" w:lastColumn="0" w:noHBand="1" w:noVBand="1"/>
    </w:tblPr>
    <w:tblGrid>
      <w:gridCol w:w="1290"/>
      <w:gridCol w:w="8452"/>
      <w:gridCol w:w="8452"/>
    </w:tblGrid>
    <w:tr w:rsidR="00CE1405" w:rsidTr="00C72BF2">
      <w:trPr>
        <w:trHeight w:val="893"/>
      </w:trPr>
      <w:tc>
        <w:tcPr>
          <w:tcW w:w="129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:rsidR="00CE1405" w:rsidRDefault="002772F4" w:rsidP="00C72BF2">
          <w:pPr>
            <w:spacing w:line="240" w:lineRule="auto"/>
            <w:jc w:val="center"/>
          </w:pPr>
          <w:r w:rsidRPr="006E4BD4">
            <w:rPr>
              <w:noProof/>
              <w:lang w:val="en-US" w:eastAsia="en-US"/>
            </w:rPr>
            <w:drawing>
              <wp:inline distT="0" distB="0" distL="0" distR="0" wp14:anchorId="13A948D4" wp14:editId="605B96E6">
                <wp:extent cx="457200" cy="551331"/>
                <wp:effectExtent l="0" t="0" r="0" b="1270"/>
                <wp:docPr id="1" name="image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194" cy="5682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52" w:type="dxa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:rsidR="00CE1405" w:rsidRDefault="00EA1C75" w:rsidP="00FC280A">
          <w:pPr>
            <w:spacing w:line="240" w:lineRule="auto"/>
            <w:jc w:val="center"/>
          </w:pPr>
          <w:r w:rsidRPr="00FC280A">
            <w:rPr>
              <w:rFonts w:ascii="Times New Roman" w:eastAsia="Times New Roman" w:hAnsi="Times New Roman" w:cs="Times New Roman"/>
              <w:b/>
              <w:color w:val="1C4587"/>
              <w:sz w:val="26"/>
              <w:szCs w:val="26"/>
            </w:rPr>
            <w:t>T.C</w:t>
          </w:r>
        </w:p>
        <w:p w:rsidR="00CE1405" w:rsidRDefault="00EA1C75" w:rsidP="00FC280A">
          <w:pPr>
            <w:tabs>
              <w:tab w:val="left" w:pos="1425"/>
            </w:tabs>
            <w:spacing w:line="240" w:lineRule="auto"/>
            <w:jc w:val="center"/>
          </w:pPr>
          <w:r w:rsidRPr="00FC280A">
            <w:rPr>
              <w:rFonts w:ascii="Times New Roman" w:eastAsia="Times New Roman" w:hAnsi="Times New Roman" w:cs="Times New Roman"/>
              <w:b/>
              <w:color w:val="1C4587"/>
              <w:sz w:val="26"/>
              <w:szCs w:val="26"/>
            </w:rPr>
            <w:t xml:space="preserve">SAKARYA </w:t>
          </w:r>
          <w:r w:rsidR="00191C05" w:rsidRPr="00FC280A">
            <w:rPr>
              <w:rFonts w:ascii="Times New Roman" w:eastAsia="Times New Roman" w:hAnsi="Times New Roman" w:cs="Times New Roman"/>
              <w:b/>
              <w:color w:val="1C4587"/>
              <w:sz w:val="26"/>
              <w:szCs w:val="26"/>
            </w:rPr>
            <w:t>ÜNİVERSİTESİ</w:t>
          </w:r>
          <w:r w:rsidR="00582A44">
            <w:t xml:space="preserve"> </w:t>
          </w:r>
        </w:p>
        <w:p w:rsidR="00582A44" w:rsidRPr="00055220" w:rsidRDefault="00582A44" w:rsidP="00FC280A">
          <w:pPr>
            <w:tabs>
              <w:tab w:val="left" w:pos="1425"/>
            </w:tabs>
            <w:spacing w:line="240" w:lineRule="auto"/>
            <w:jc w:val="center"/>
            <w:rPr>
              <w:rFonts w:ascii="Times New Roman" w:eastAsia="Times New Roman" w:hAnsi="Times New Roman" w:cs="Times New Roman"/>
              <w:b/>
              <w:color w:val="1C4587"/>
            </w:rPr>
          </w:pPr>
          <w:r w:rsidRPr="00055220">
            <w:rPr>
              <w:rFonts w:ascii="Times New Roman" w:eastAsia="Times New Roman" w:hAnsi="Times New Roman" w:cs="Times New Roman"/>
              <w:b/>
              <w:color w:val="1C4587"/>
            </w:rPr>
            <w:t>TEKNİK EĞİTİM FAKÜLTESİ</w:t>
          </w:r>
        </w:p>
        <w:p w:rsidR="00CE1405" w:rsidRDefault="006F6F2F" w:rsidP="00C72BF2">
          <w:pPr>
            <w:spacing w:line="240" w:lineRule="auto"/>
            <w:jc w:val="center"/>
          </w:pPr>
          <w:r w:rsidRPr="00FC280A">
            <w:rPr>
              <w:rFonts w:ascii="Times New Roman" w:eastAsia="Times New Roman" w:hAnsi="Times New Roman" w:cs="Times New Roman"/>
              <w:b/>
              <w:color w:val="1C4587"/>
              <w:sz w:val="24"/>
              <w:szCs w:val="24"/>
            </w:rPr>
            <w:t>Derse Yazılma Başvuru Formu</w:t>
          </w:r>
          <w:r w:rsidR="00F10AD4">
            <w:t xml:space="preserve">                                                                                </w:t>
          </w:r>
        </w:p>
      </w:tc>
      <w:tc>
        <w:tcPr>
          <w:tcW w:w="8452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C72BF2" w:rsidRPr="00F10AD4" w:rsidRDefault="00C72BF2" w:rsidP="00C72BF2"/>
      </w:tc>
    </w:tr>
  </w:tbl>
  <w:p w:rsidR="00CE1405" w:rsidRDefault="00CE1405" w:rsidP="0024330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TKyNLMwMjW0MDdX0lEKTi0uzszPAykwrAUAh86bFCwAAAA="/>
  </w:docVars>
  <w:rsids>
    <w:rsidRoot w:val="00CE1405"/>
    <w:rsid w:val="000324DC"/>
    <w:rsid w:val="00033186"/>
    <w:rsid w:val="00055220"/>
    <w:rsid w:val="000703C0"/>
    <w:rsid w:val="000803F6"/>
    <w:rsid w:val="00092167"/>
    <w:rsid w:val="000B73B5"/>
    <w:rsid w:val="000C233E"/>
    <w:rsid w:val="00134ABB"/>
    <w:rsid w:val="001429D2"/>
    <w:rsid w:val="00160F25"/>
    <w:rsid w:val="00191C05"/>
    <w:rsid w:val="001A12BF"/>
    <w:rsid w:val="001A2FE2"/>
    <w:rsid w:val="001D687D"/>
    <w:rsid w:val="00201A6E"/>
    <w:rsid w:val="00242042"/>
    <w:rsid w:val="00243303"/>
    <w:rsid w:val="002772F4"/>
    <w:rsid w:val="00280A3E"/>
    <w:rsid w:val="00283683"/>
    <w:rsid w:val="002931BE"/>
    <w:rsid w:val="002C4EDD"/>
    <w:rsid w:val="002C7340"/>
    <w:rsid w:val="002F0449"/>
    <w:rsid w:val="00307362"/>
    <w:rsid w:val="00314278"/>
    <w:rsid w:val="0031497C"/>
    <w:rsid w:val="00354EE6"/>
    <w:rsid w:val="0036704C"/>
    <w:rsid w:val="0039052F"/>
    <w:rsid w:val="003B5EDB"/>
    <w:rsid w:val="00400FC0"/>
    <w:rsid w:val="004260BB"/>
    <w:rsid w:val="0043526F"/>
    <w:rsid w:val="00450DE2"/>
    <w:rsid w:val="00456FC4"/>
    <w:rsid w:val="00467494"/>
    <w:rsid w:val="0047280B"/>
    <w:rsid w:val="00477ECE"/>
    <w:rsid w:val="004A629C"/>
    <w:rsid w:val="004B5E6E"/>
    <w:rsid w:val="004E0DC1"/>
    <w:rsid w:val="00523C6F"/>
    <w:rsid w:val="00533DE2"/>
    <w:rsid w:val="005713DA"/>
    <w:rsid w:val="00575029"/>
    <w:rsid w:val="00582A44"/>
    <w:rsid w:val="0059098A"/>
    <w:rsid w:val="00596737"/>
    <w:rsid w:val="005A5B66"/>
    <w:rsid w:val="005D3040"/>
    <w:rsid w:val="005D675C"/>
    <w:rsid w:val="005D6E97"/>
    <w:rsid w:val="005E200C"/>
    <w:rsid w:val="006043E2"/>
    <w:rsid w:val="00610358"/>
    <w:rsid w:val="00613B7E"/>
    <w:rsid w:val="00640BB7"/>
    <w:rsid w:val="00647A2D"/>
    <w:rsid w:val="0066639E"/>
    <w:rsid w:val="006A78D5"/>
    <w:rsid w:val="006C2778"/>
    <w:rsid w:val="006C4599"/>
    <w:rsid w:val="006D5A1A"/>
    <w:rsid w:val="006F6F2F"/>
    <w:rsid w:val="00705E30"/>
    <w:rsid w:val="00717745"/>
    <w:rsid w:val="00724D3A"/>
    <w:rsid w:val="00726516"/>
    <w:rsid w:val="00727787"/>
    <w:rsid w:val="007333B2"/>
    <w:rsid w:val="007513B0"/>
    <w:rsid w:val="0075296D"/>
    <w:rsid w:val="00762979"/>
    <w:rsid w:val="007A221A"/>
    <w:rsid w:val="007F7407"/>
    <w:rsid w:val="0082300C"/>
    <w:rsid w:val="008A55DA"/>
    <w:rsid w:val="008B70A7"/>
    <w:rsid w:val="008B7751"/>
    <w:rsid w:val="008C324B"/>
    <w:rsid w:val="008E5DAB"/>
    <w:rsid w:val="008F6246"/>
    <w:rsid w:val="00921369"/>
    <w:rsid w:val="00934038"/>
    <w:rsid w:val="009352BF"/>
    <w:rsid w:val="00952768"/>
    <w:rsid w:val="0096421C"/>
    <w:rsid w:val="00971A85"/>
    <w:rsid w:val="009728E8"/>
    <w:rsid w:val="009A61D3"/>
    <w:rsid w:val="009B373F"/>
    <w:rsid w:val="009E4B06"/>
    <w:rsid w:val="009F7F65"/>
    <w:rsid w:val="00A37A29"/>
    <w:rsid w:val="00A4413B"/>
    <w:rsid w:val="00A511E9"/>
    <w:rsid w:val="00A73FD9"/>
    <w:rsid w:val="00A9258D"/>
    <w:rsid w:val="00AF015B"/>
    <w:rsid w:val="00B12767"/>
    <w:rsid w:val="00B130E8"/>
    <w:rsid w:val="00B24C76"/>
    <w:rsid w:val="00B345C9"/>
    <w:rsid w:val="00B34C6D"/>
    <w:rsid w:val="00B600F3"/>
    <w:rsid w:val="00B743E0"/>
    <w:rsid w:val="00B85CC1"/>
    <w:rsid w:val="00B8636B"/>
    <w:rsid w:val="00B91679"/>
    <w:rsid w:val="00BC73BF"/>
    <w:rsid w:val="00BE3D80"/>
    <w:rsid w:val="00C06755"/>
    <w:rsid w:val="00C24D2E"/>
    <w:rsid w:val="00C26A50"/>
    <w:rsid w:val="00C270EB"/>
    <w:rsid w:val="00C312FD"/>
    <w:rsid w:val="00C653EA"/>
    <w:rsid w:val="00C66438"/>
    <w:rsid w:val="00C72BF2"/>
    <w:rsid w:val="00C75FBA"/>
    <w:rsid w:val="00CA506F"/>
    <w:rsid w:val="00CE1405"/>
    <w:rsid w:val="00CF0700"/>
    <w:rsid w:val="00DB2D7C"/>
    <w:rsid w:val="00DB6A70"/>
    <w:rsid w:val="00DF5A41"/>
    <w:rsid w:val="00DF7F29"/>
    <w:rsid w:val="00E260C7"/>
    <w:rsid w:val="00E36B9E"/>
    <w:rsid w:val="00E5069B"/>
    <w:rsid w:val="00E66725"/>
    <w:rsid w:val="00E708A3"/>
    <w:rsid w:val="00E77353"/>
    <w:rsid w:val="00E82902"/>
    <w:rsid w:val="00E87B74"/>
    <w:rsid w:val="00EA1C75"/>
    <w:rsid w:val="00EB29E7"/>
    <w:rsid w:val="00EC49BD"/>
    <w:rsid w:val="00F10AD4"/>
    <w:rsid w:val="00F32ED4"/>
    <w:rsid w:val="00F64286"/>
    <w:rsid w:val="00F72473"/>
    <w:rsid w:val="00F7360C"/>
    <w:rsid w:val="00FB29ED"/>
    <w:rsid w:val="00FC280A"/>
    <w:rsid w:val="00FF2E5A"/>
    <w:rsid w:val="00FF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AD265D"/>
  <w15:docId w15:val="{E216280C-7F70-4A91-8BC4-6D9B3DB3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pacing w:line="276" w:lineRule="auto"/>
    </w:pPr>
    <w:rPr>
      <w:color w:val="000000"/>
      <w:sz w:val="22"/>
      <w:szCs w:val="22"/>
    </w:rPr>
  </w:style>
  <w:style w:type="paragraph" w:styleId="Balk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pPr>
      <w:widowControl w:val="0"/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10AD4"/>
  </w:style>
  <w:style w:type="paragraph" w:styleId="AltBilgi">
    <w:name w:val="footer"/>
    <w:basedOn w:val="Normal"/>
    <w:link w:val="AltBilgi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10AD4"/>
  </w:style>
  <w:style w:type="table" w:styleId="TabloKlavuzu">
    <w:name w:val="Table Grid"/>
    <w:basedOn w:val="NormalTablo"/>
    <w:rsid w:val="00E773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513B0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F54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F5498"/>
    <w:rPr>
      <w:rFonts w:ascii="Segoe UI" w:hAnsi="Segoe UI" w:cs="Segoe UI"/>
      <w:sz w:val="18"/>
      <w:szCs w:val="18"/>
    </w:rPr>
  </w:style>
  <w:style w:type="character" w:styleId="Vurgu">
    <w:name w:val="Emphasis"/>
    <w:uiPriority w:val="20"/>
    <w:qFormat/>
    <w:rsid w:val="00191C05"/>
    <w:rPr>
      <w:i/>
      <w:iCs/>
    </w:rPr>
  </w:style>
  <w:style w:type="character" w:styleId="Gl">
    <w:name w:val="Strong"/>
    <w:uiPriority w:val="22"/>
    <w:qFormat/>
    <w:rsid w:val="002772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45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BC5C4-F013-4E32-9641-629EBCF8D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cp:lastModifiedBy>NEDİM SÖZBİR</cp:lastModifiedBy>
  <cp:revision>30</cp:revision>
  <cp:lastPrinted>2018-05-24T07:50:00Z</cp:lastPrinted>
  <dcterms:created xsi:type="dcterms:W3CDTF">2021-02-12T20:12:00Z</dcterms:created>
  <dcterms:modified xsi:type="dcterms:W3CDTF">2021-03-12T17:22:00Z</dcterms:modified>
</cp:coreProperties>
</file>